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9375A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9375A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9375A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9375A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9375A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9375A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9375A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9375A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9375A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9375A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9375A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9375A7"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root, ..)</w:t>
      </w:r>
    </w:p>
    <w:p w14:paraId="16C129A3" w14:textId="77777777" w:rsidR="00F15AE4" w:rsidRDefault="009375A7"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9375A7"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9375A7"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9375A7"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9375A7"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9375A7"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oFANQAbvI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21518"/>
    <w:rsid w:val="00B42494"/>
    <w:rsid w:val="00B600E6"/>
    <w:rsid w:val="00B92E71"/>
    <w:rsid w:val="00B96A77"/>
    <w:rsid w:val="00BA0329"/>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68</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8</cp:revision>
  <dcterms:created xsi:type="dcterms:W3CDTF">2021-01-06T03:47:00Z</dcterms:created>
  <dcterms:modified xsi:type="dcterms:W3CDTF">2021-07-03T05:07:00Z</dcterms:modified>
</cp:coreProperties>
</file>